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689C7" w14:textId="726BF69E" w:rsidR="00F87849" w:rsidRDefault="00F87849" w:rsidP="00E176AE">
      <w:pPr>
        <w:pStyle w:val="Heading1"/>
        <w:jc w:val="center"/>
      </w:pPr>
      <w:r>
        <w:t>502:</w:t>
      </w:r>
    </w:p>
    <w:p w14:paraId="32E10575" w14:textId="7D9B2F4B" w:rsidR="00E176AE" w:rsidRDefault="00E176AE" w:rsidP="00E176AE">
      <w:pPr>
        <w:pBdr>
          <w:bottom w:val="single" w:sz="6" w:space="1" w:color="auto"/>
        </w:pBdr>
      </w:pPr>
    </w:p>
    <w:p w14:paraId="133D09D5" w14:textId="77777777" w:rsidR="00E176AE" w:rsidRPr="00E176AE" w:rsidRDefault="00E176AE" w:rsidP="00E176AE"/>
    <w:p w14:paraId="3F107242" w14:textId="6E240248" w:rsidR="00F87849" w:rsidRDefault="00F87849" w:rsidP="00F87849">
      <w:r>
        <w:t xml:space="preserve">Create a bubble chart of your choice in R, but also incorporating another attribute for the color channel. Do not use the example done in class, but can follow a similar pattern/structure.  </w:t>
      </w:r>
    </w:p>
    <w:p w14:paraId="5DF2AC30" w14:textId="77777777" w:rsidR="00E55984" w:rsidRDefault="00E55984" w:rsidP="00F87849">
      <w:pPr>
        <w:pBdr>
          <w:bottom w:val="single" w:sz="6" w:space="1" w:color="auto"/>
        </w:pBdr>
      </w:pPr>
    </w:p>
    <w:p w14:paraId="30044CBC" w14:textId="2B2AA324" w:rsidR="00E55984" w:rsidRDefault="00E55984" w:rsidP="00F87849">
      <w:r w:rsidRPr="00E176AE">
        <w:rPr>
          <w:noProof/>
        </w:rPr>
        <w:drawing>
          <wp:inline distT="0" distB="0" distL="0" distR="0" wp14:anchorId="2375A918" wp14:editId="2FD22037">
            <wp:extent cx="6858000" cy="3733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168A8" w14:textId="6762383D" w:rsidR="00E55984" w:rsidRDefault="00E55984" w:rsidP="00F87849">
      <w:pPr>
        <w:pBdr>
          <w:bottom w:val="single" w:sz="6" w:space="1" w:color="auto"/>
        </w:pBdr>
      </w:pPr>
    </w:p>
    <w:p w14:paraId="342A1DEC" w14:textId="77777777" w:rsidR="00E55984" w:rsidRDefault="00E55984" w:rsidP="00F87849"/>
    <w:p w14:paraId="570F81E0" w14:textId="6AF80297" w:rsidR="00E55984" w:rsidRDefault="00E55984" w:rsidP="00F87849">
      <w:r>
        <w:t xml:space="preserve">I have changed color </w:t>
      </w:r>
      <w:r w:rsidR="00171517">
        <w:t>to</w:t>
      </w:r>
      <w:r>
        <w:t xml:space="preserve"> population and shape size to year. And also removed scientific notation</w:t>
      </w:r>
    </w:p>
    <w:p w14:paraId="2242CE1B" w14:textId="77E9B1E7" w:rsidR="00E176AE" w:rsidRDefault="00E176AE" w:rsidP="00F87849"/>
    <w:p w14:paraId="5B5AF1CA" w14:textId="5C27D9AE" w:rsidR="00E176AE" w:rsidRDefault="00376606" w:rsidP="00F87849">
      <w:r w:rsidRPr="00376606">
        <w:lastRenderedPageBreak/>
        <w:drawing>
          <wp:inline distT="0" distB="0" distL="0" distR="0" wp14:anchorId="7FD6DB5F" wp14:editId="25E0647C">
            <wp:extent cx="6858000" cy="36163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1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1C327" w14:textId="7FE3B25A" w:rsidR="00E176AE" w:rsidRDefault="00E176AE" w:rsidP="00F87849"/>
    <w:p w14:paraId="5D3E2DB7" w14:textId="356CAB9C" w:rsidR="00E176AE" w:rsidRDefault="00E176AE" w:rsidP="00F87849"/>
    <w:p w14:paraId="25004941" w14:textId="4784C42A" w:rsidR="00E176AE" w:rsidRPr="00E176AE" w:rsidRDefault="00E176AE" w:rsidP="00F87849">
      <w:pPr>
        <w:rPr>
          <w:b/>
          <w:bCs/>
        </w:rPr>
      </w:pPr>
      <w:r w:rsidRPr="00E176AE">
        <w:rPr>
          <w:b/>
          <w:bCs/>
        </w:rPr>
        <w:t xml:space="preserve">Code: </w:t>
      </w:r>
    </w:p>
    <w:p w14:paraId="73DBCFEC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cowplo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C48F5D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9BCBBB9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cal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87A9959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reshape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59CFCF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xlsx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86284A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tibbletim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C494E5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dplyr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90F240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lubridat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AA7205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plotl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E4EB87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trelliscopej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C2C7F59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iridi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1E59FE" w14:textId="77777777" w:rsidR="00E176AE" w:rsidRPr="00E176AE" w:rsidRDefault="00E176AE" w:rsidP="00E176A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6F2509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7FECBA36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6A9955"/>
          <w:sz w:val="21"/>
          <w:szCs w:val="21"/>
        </w:rPr>
        <w:t># Reading data</w:t>
      </w:r>
    </w:p>
    <w:p w14:paraId="37B0A8B2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0F4490E7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77B865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C:/Users/Malik/Documents/GitHub/Data-Visualization-Data502/Dataset/DATA_FBI Crime Rate.csv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E9E9AA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B5D29C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3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7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9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95D78D3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1F0FB71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EAC7CA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&lt;-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iolent_crime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murde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ap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obbery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aggravated_assault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roperty_crime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bulgarly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larceny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motor_theft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FF4A88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DB0C17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&lt;-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iolent_crimes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murder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ape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obbery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aggravated_assault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roperty_crimes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bulgarly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larceny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motor_theft_rat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6B892D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7A4D61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DF74767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27AE0A1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0872C2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2273008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46A552F" w14:textId="77777777" w:rsidR="00E176AE" w:rsidRPr="00E176AE" w:rsidRDefault="00E176AE" w:rsidP="00E176A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52C159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reshape2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: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id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asure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nco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alue.nam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D01B92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ariabl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 +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geom_lin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) +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iolent crime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BE7846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18CCCE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reshape2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: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id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asure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nco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alue.nam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75B73B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031559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rates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reshape2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: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id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asure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nco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alue.nam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56B2AD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116B4B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rates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reshape2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: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id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measure.var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: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nco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alue.nam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valu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4DEAEC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3A2EEF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iolent_property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rbind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0276070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iolent_property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rbind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violent_rates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fbi_property_rates_mel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1AB8BD1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1FB6AD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bind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iolent_property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violent_property_rat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AFFE4F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&lt;-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EBC1975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&lt;-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crime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crime_total_value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crime_rate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crime_rate_value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29619D" w14:textId="77777777" w:rsidR="00E176AE" w:rsidRPr="00E176AE" w:rsidRDefault="00E176AE" w:rsidP="00E176A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92A226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6A9955"/>
          <w:sz w:val="21"/>
          <w:szCs w:val="21"/>
        </w:rPr>
        <w:t>######</w:t>
      </w:r>
    </w:p>
    <w:p w14:paraId="636344AC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ro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subse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%in%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obbery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24E7584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bu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subse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l_crimes</w:t>
      </w:r>
      <w:r w:rsidRPr="00E176A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cri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%in%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bulgarly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6FF2C88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5C46AE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ro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ro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D1062EA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bu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bu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8AFA5D0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ro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 =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ob_total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ob_rated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791199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olnam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bu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 =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year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population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bul_total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bul_rated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0A51024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69350F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ub_data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bind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ro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bu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253D37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ub_data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ub_data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[,</w:t>
      </w:r>
      <w:r w:rsidRPr="00E176A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1AA4CBC" w14:textId="77777777" w:rsidR="00E176AE" w:rsidRPr="00E176AE" w:rsidRDefault="00E176AE" w:rsidP="00E176A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6D4E9565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6A9955"/>
          <w:sz w:val="21"/>
          <w:szCs w:val="21"/>
        </w:rPr>
        <w:t>######## plot ########</w:t>
      </w:r>
    </w:p>
    <w:p w14:paraId="7AC6405E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ub_data2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rob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bul_total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population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)) + </w:t>
      </w:r>
    </w:p>
    <w:p w14:paraId="22A05FF2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geom_poin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lpha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0.7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7D8D7BE3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cale_colour_viridis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option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D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37D69D6A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geom_tex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check_overlap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nudge_y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76AE">
        <w:rPr>
          <w:rFonts w:ascii="Consolas" w:eastAsia="Times New Roman" w:hAnsi="Consolas" w:cs="Times New Roman"/>
          <w:color w:val="B5CEA8"/>
          <w:sz w:val="21"/>
          <w:szCs w:val="21"/>
        </w:rPr>
        <w:t>.5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3F61BF5A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robbery Totals 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E176AE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6AE">
        <w:rPr>
          <w:rFonts w:ascii="Consolas" w:eastAsia="Times New Roman" w:hAnsi="Consolas" w:cs="Times New Roman"/>
          <w:color w:val="CE9178"/>
          <w:sz w:val="21"/>
          <w:szCs w:val="21"/>
        </w:rPr>
        <w:t>"Bulgry totals"</w:t>
      </w: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F6C35A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B11D80" w14:textId="24CFE74F" w:rsid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33DDF01F" w14:textId="77777777" w:rsidR="00376606" w:rsidRPr="00376606" w:rsidRDefault="00376606" w:rsidP="003766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6606">
        <w:rPr>
          <w:rFonts w:ascii="Consolas" w:eastAsia="Times New Roman" w:hAnsi="Consolas" w:cs="Times New Roman"/>
          <w:color w:val="D4D4D4"/>
          <w:sz w:val="21"/>
          <w:szCs w:val="21"/>
        </w:rPr>
        <w:t>options(scipen=10000)</w:t>
      </w:r>
    </w:p>
    <w:p w14:paraId="64519E64" w14:textId="77777777" w:rsidR="00376606" w:rsidRPr="00376606" w:rsidRDefault="00376606" w:rsidP="003766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3646F5" w14:textId="77777777" w:rsidR="00376606" w:rsidRPr="00376606" w:rsidRDefault="00376606" w:rsidP="003766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66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ggplot(sub_data2, aes(x=rob_totals , y = bul_totals, size=year, label = population )) + </w:t>
      </w:r>
    </w:p>
    <w:p w14:paraId="7F4CFCAB" w14:textId="77777777" w:rsidR="00376606" w:rsidRPr="00376606" w:rsidRDefault="00376606" w:rsidP="003766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66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geom_point(alpha =0.7, aes(color=population)) +</w:t>
      </w:r>
    </w:p>
    <w:p w14:paraId="478619E4" w14:textId="77777777" w:rsidR="00376606" w:rsidRPr="00376606" w:rsidRDefault="00376606" w:rsidP="003766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66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scale_colour_viridis(option = "D") +</w:t>
      </w:r>
    </w:p>
    <w:p w14:paraId="7E9C1DB6" w14:textId="77777777" w:rsidR="00376606" w:rsidRPr="00376606" w:rsidRDefault="00376606" w:rsidP="003766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66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geom_text(size=3,check_overlap = T,nudge_y = .5) +</w:t>
      </w:r>
    </w:p>
    <w:p w14:paraId="56E98FEC" w14:textId="462CBFCF" w:rsidR="00376606" w:rsidRPr="00E176AE" w:rsidRDefault="00376606" w:rsidP="003766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66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xlab("robbery Totals ") + ylab("Bulgry totals")</w:t>
      </w:r>
    </w:p>
    <w:p w14:paraId="41C58E1E" w14:textId="77777777" w:rsidR="00E176AE" w:rsidRPr="00E176AE" w:rsidRDefault="00E176AE" w:rsidP="00E176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6A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4B664C22" w14:textId="32B0B942" w:rsidR="00E176AE" w:rsidRDefault="00E176AE" w:rsidP="00F87849"/>
    <w:p w14:paraId="40BFDF7C" w14:textId="1BED6EF7" w:rsidR="00E176AE" w:rsidRDefault="00E176AE" w:rsidP="00F87849">
      <w:pPr>
        <w:pBdr>
          <w:bottom w:val="single" w:sz="6" w:space="1" w:color="auto"/>
        </w:pBdr>
      </w:pPr>
    </w:p>
    <w:p w14:paraId="265C1249" w14:textId="77777777" w:rsidR="00E176AE" w:rsidRDefault="00E176AE" w:rsidP="00F87849"/>
    <w:p w14:paraId="59E4C5D7" w14:textId="77777777" w:rsidR="003A5B02" w:rsidRDefault="00171517"/>
    <w:sectPr w:rsidR="003A5B02" w:rsidSect="00E711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LGwsDAxt7QwMDVQ0lEKTi0uzszPAykwrgUA2vV3niwAAAA="/>
  </w:docVars>
  <w:rsids>
    <w:rsidRoot w:val="00862131"/>
    <w:rsid w:val="00171517"/>
    <w:rsid w:val="001A2FCA"/>
    <w:rsid w:val="001F3FFD"/>
    <w:rsid w:val="002E4EF6"/>
    <w:rsid w:val="00376606"/>
    <w:rsid w:val="0039602C"/>
    <w:rsid w:val="005F7211"/>
    <w:rsid w:val="00862131"/>
    <w:rsid w:val="00E176AE"/>
    <w:rsid w:val="00E55984"/>
    <w:rsid w:val="00F8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A2621"/>
  <w15:chartTrackingRefBased/>
  <w15:docId w15:val="{B3FA75A8-ADE2-46C6-893F-4D3C6D3C9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849"/>
  </w:style>
  <w:style w:type="paragraph" w:styleId="Heading1">
    <w:name w:val="heading 1"/>
    <w:basedOn w:val="Normal"/>
    <w:next w:val="Normal"/>
    <w:link w:val="Heading1Char"/>
    <w:uiPriority w:val="9"/>
    <w:qFormat/>
    <w:rsid w:val="00E176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76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5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5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9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5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9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5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 Hassan Qayyum</dc:creator>
  <cp:keywords/>
  <dc:description/>
  <cp:lastModifiedBy>Malik Hassan Qayyum</cp:lastModifiedBy>
  <cp:revision>9</cp:revision>
  <dcterms:created xsi:type="dcterms:W3CDTF">2020-11-10T18:01:00Z</dcterms:created>
  <dcterms:modified xsi:type="dcterms:W3CDTF">2020-11-10T20:19:00Z</dcterms:modified>
</cp:coreProperties>
</file>